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40D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2</w:t>
      </w:r>
    </w:p>
    <w:p w14:paraId="6633F11E" w14:textId="23290DBD" w:rsidR="0001490A" w:rsidRPr="00BB2DF8" w:rsidRDefault="00CF38B0" w:rsidP="00CF38B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3/2024 academic year</w:t>
      </w:r>
    </w:p>
    <w:p w14:paraId="740CB568" w14:textId="77777777" w:rsidR="00CF38B0" w:rsidRDefault="00CF38B0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bCs/>
          <w:sz w:val="24"/>
          <w:szCs w:val="24"/>
          <w:lang w:val="en"/>
        </w:rPr>
      </w:pPr>
    </w:p>
    <w:p w14:paraId="71B5FA7D" w14:textId="69DA3AC0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APPLICATION FOR THE ADMISSION TO THE DOCTORAL SCHOOL </w:t>
      </w:r>
    </w:p>
    <w:p w14:paraId="6D579182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RUN BY THE POZNAŃ UNIVERSITY OF </w:t>
      </w:r>
    </w:p>
    <w:p w14:paraId="53760B0E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MEDICAL SCIENCES</w:t>
      </w:r>
    </w:p>
    <w:p w14:paraId="72930867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DB63BFA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Submission date of the application</w:t>
      </w:r>
    </w:p>
    <w:p w14:paraId="2327904F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..........................................</w:t>
      </w:r>
    </w:p>
    <w:p w14:paraId="3FD7D9C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FIRST AND LAST NAME:.........................................................................     </w:t>
      </w:r>
    </w:p>
    <w:p w14:paraId="56CB62AA" w14:textId="77777777" w:rsidR="0001490A" w:rsidRPr="00BB2DF8" w:rsidRDefault="0001490A" w:rsidP="00CF38B0">
      <w:pPr>
        <w:spacing w:after="0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</w:t>
      </w:r>
    </w:p>
    <w:p w14:paraId="539501C0" w14:textId="2E1C7DFF" w:rsidR="0001490A" w:rsidRPr="00BB2DF8" w:rsidRDefault="0001490A" w:rsidP="00CF38B0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/>
        <w:contextualSpacing/>
        <w:rPr>
          <w:rFonts w:ascii="Times New Roman" w:eastAsia="Times New Roman" w:hAnsi="Times New Roman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PESEL No. or in the case of the foreigners, passport No.: ………………………………………………………………………….</w:t>
      </w:r>
    </w:p>
    <w:p w14:paraId="16711578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</w:p>
    <w:p w14:paraId="0B515398" w14:textId="20D685C3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Rector</w:t>
      </w:r>
    </w:p>
    <w:p w14:paraId="4A00AE22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of the University of </w:t>
      </w:r>
    </w:p>
    <w:p w14:paraId="172525DF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Medical Sciences</w:t>
      </w:r>
    </w:p>
    <w:p w14:paraId="072A957C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7B575B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</w:t>
      </w:r>
    </w:p>
    <w:p w14:paraId="57729645" w14:textId="2C8BC905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hereby request the admission to the Doctoral School run by the Poznań University of Medical Sciences in the 202</w:t>
      </w:r>
      <w:r w:rsidR="00355A69">
        <w:rPr>
          <w:rFonts w:ascii="Calibri" w:eastAsia="Times New Roman" w:hAnsi="Calibri" w:cs="Calibri"/>
          <w:lang w:val="en"/>
        </w:rPr>
        <w:t>2</w:t>
      </w:r>
      <w:r>
        <w:rPr>
          <w:rFonts w:ascii="Calibri" w:eastAsia="Times New Roman" w:hAnsi="Calibri" w:cs="Calibri"/>
          <w:lang w:val="en"/>
        </w:rPr>
        <w:t>/202</w:t>
      </w:r>
      <w:r w:rsidR="00355A69">
        <w:rPr>
          <w:rFonts w:ascii="Calibri" w:eastAsia="Times New Roman" w:hAnsi="Calibri" w:cs="Calibri"/>
          <w:lang w:val="en"/>
        </w:rPr>
        <w:t>3</w:t>
      </w:r>
      <w:r>
        <w:rPr>
          <w:rFonts w:ascii="Calibri" w:eastAsia="Times New Roman" w:hAnsi="Calibri" w:cs="Calibri"/>
          <w:lang w:val="en"/>
        </w:rPr>
        <w:t xml:space="preserve"> academic year.</w:t>
      </w:r>
    </w:p>
    <w:p w14:paraId="61FBC143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</w:p>
    <w:p w14:paraId="12320C4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wish to pursue scientific and didactic work at ....................................................................................</w:t>
      </w:r>
    </w:p>
    <w:p w14:paraId="250D803F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  <w:r>
        <w:rPr>
          <w:rFonts w:ascii="Calibri" w:eastAsia="Times New Roman" w:hAnsi="Calibri" w:cs="Calibri"/>
          <w:lang w:val="en"/>
        </w:rPr>
        <w:t xml:space="preserve"> </w:t>
      </w:r>
    </w:p>
    <w:p w14:paraId="11FDA7D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B1B8F8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under the supervision of </w:t>
      </w:r>
      <w:proofErr w:type="spellStart"/>
      <w:r>
        <w:rPr>
          <w:rFonts w:ascii="Calibri" w:eastAsia="Times New Roman" w:hAnsi="Calibri" w:cs="Times New Roman"/>
          <w:lang w:val="en"/>
        </w:rPr>
        <w:t>Mr</w:t>
      </w:r>
      <w:proofErr w:type="spellEnd"/>
      <w:r>
        <w:rPr>
          <w:rFonts w:ascii="Calibri" w:eastAsia="Times New Roman" w:hAnsi="Calibri" w:cs="Times New Roman"/>
          <w:lang w:val="en"/>
        </w:rPr>
        <w:t>/</w:t>
      </w:r>
      <w:proofErr w:type="spellStart"/>
      <w:r>
        <w:rPr>
          <w:rFonts w:ascii="Calibri" w:eastAsia="Times New Roman" w:hAnsi="Calibri" w:cs="Times New Roman"/>
          <w:lang w:val="en"/>
        </w:rPr>
        <w:t>Ms</w:t>
      </w:r>
      <w:proofErr w:type="spellEnd"/>
      <w:r>
        <w:rPr>
          <w:rFonts w:ascii="Calibri" w:eastAsia="Times New Roman" w:hAnsi="Calibri" w:cs="Times New Roman"/>
          <w:lang w:val="en"/>
        </w:rPr>
        <w:t xml:space="preserve"> ....................................................................................................................... </w:t>
      </w:r>
    </w:p>
    <w:p w14:paraId="7B5D49DC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name of the person designated as the thesis supervisor)</w:t>
      </w:r>
    </w:p>
    <w:p w14:paraId="44E782BE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008F9CC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07D308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The area of knowledge within the subject of the planned scientific paper:</w:t>
      </w:r>
    </w:p>
    <w:p w14:paraId="7DBC003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.................</w:t>
      </w:r>
    </w:p>
    <w:p w14:paraId="30611A6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(please provide details depending on the discipline of science, e.g.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gynaecology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paediatrics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>, medical analytics, dietetics, public health, etc.)</w:t>
      </w:r>
    </w:p>
    <w:p w14:paraId="183ED08A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5B0C6A5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69C16D79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</w:t>
      </w:r>
    </w:p>
    <w:p w14:paraId="2E901A52" w14:textId="06001C7A" w:rsidR="00CF38B0" w:rsidRDefault="00CF38B0" w:rsidP="0001490A">
      <w:pPr>
        <w:spacing w:after="0" w:line="360" w:lineRule="atLeast"/>
        <w:ind w:left="5954"/>
        <w:contextualSpacing/>
        <w:rPr>
          <w:rFonts w:ascii="Calibri" w:eastAsia="Times New Roman" w:hAnsi="Calibri" w:cs="Times New Roman"/>
          <w:lang w:val="en"/>
        </w:rPr>
      </w:pPr>
      <w:r>
        <w:rPr>
          <w:rFonts w:ascii="Calibri" w:eastAsia="Times New Roman" w:hAnsi="Calibri" w:cs="Times New Roman"/>
          <w:lang w:val="en"/>
        </w:rPr>
        <w:t xml:space="preserve">candidate’s </w:t>
      </w:r>
      <w:r w:rsidRPr="0069291F">
        <w:rPr>
          <w:rFonts w:ascii="Calibri" w:eastAsia="Times New Roman" w:hAnsi="Calibri" w:cs="Times New Roman"/>
          <w:lang w:val="en"/>
        </w:rPr>
        <w:t>legible</w:t>
      </w:r>
      <w:r>
        <w:rPr>
          <w:rFonts w:ascii="Calibri" w:eastAsia="Times New Roman" w:hAnsi="Calibri" w:cs="Times New Roman"/>
          <w:lang w:val="en"/>
        </w:rPr>
        <w:t xml:space="preserve"> signature</w:t>
      </w:r>
    </w:p>
    <w:p w14:paraId="4D511D28" w14:textId="77777777" w:rsidR="00CF38B0" w:rsidRPr="00BB2DF8" w:rsidRDefault="00CF38B0" w:rsidP="0001490A">
      <w:pPr>
        <w:spacing w:after="0" w:line="360" w:lineRule="atLeast"/>
        <w:ind w:left="5954"/>
        <w:contextualSpacing/>
        <w:rPr>
          <w:rFonts w:ascii="Calibri" w:eastAsia="Times New Roman" w:hAnsi="Calibri" w:cs="Times New Roman"/>
          <w:lang w:val="en-US"/>
        </w:rPr>
      </w:pPr>
    </w:p>
    <w:p w14:paraId="595208BF" w14:textId="77777777" w:rsidR="00CF38B0" w:rsidRPr="00BB2DF8" w:rsidRDefault="00CF38B0" w:rsidP="00CF38B0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69291F">
        <w:rPr>
          <w:rFonts w:ascii="Calibri" w:eastAsia="Times New Roman" w:hAnsi="Calibri" w:cs="Times New Roman"/>
          <w:lang w:val="en-US"/>
        </w:rPr>
        <w:t>I declare that I have familiarized myself with the Terms and Conditions of Recruitment to the Doctoral School conducted by Poznan University of Medical Sciences in the academic year 2023/2024.</w:t>
      </w:r>
    </w:p>
    <w:p w14:paraId="3B265CF5" w14:textId="77777777" w:rsidR="00CF38B0" w:rsidRPr="00BB2DF8" w:rsidRDefault="00CF38B0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49C8E71D" w14:textId="77777777" w:rsidR="00CF38B0" w:rsidRPr="00BB2DF8" w:rsidRDefault="00CF38B0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</w:t>
      </w:r>
    </w:p>
    <w:p w14:paraId="3B5721A5" w14:textId="77777777" w:rsidR="00CF38B0" w:rsidRPr="00BB2DF8" w:rsidRDefault="00CF38B0" w:rsidP="00CF38B0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                                                                                      candidate’s </w:t>
      </w:r>
      <w:r w:rsidRPr="0069291F">
        <w:rPr>
          <w:rFonts w:ascii="Calibri" w:eastAsia="Times New Roman" w:hAnsi="Calibri" w:cs="Times New Roman"/>
          <w:lang w:val="en"/>
        </w:rPr>
        <w:t>legible</w:t>
      </w:r>
      <w:r>
        <w:rPr>
          <w:rFonts w:ascii="Calibri" w:eastAsia="Times New Roman" w:hAnsi="Calibri" w:cs="Times New Roman"/>
          <w:lang w:val="en"/>
        </w:rPr>
        <w:t xml:space="preserve"> signature</w:t>
      </w:r>
    </w:p>
    <w:p w14:paraId="3A7F278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</w:p>
    <w:sectPr w:rsidR="0001490A" w:rsidRPr="00BB2DF8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6A3DE" w14:textId="77777777" w:rsidR="00424176" w:rsidRDefault="00424176">
      <w:pPr>
        <w:spacing w:after="0" w:line="240" w:lineRule="auto"/>
      </w:pPr>
      <w:r>
        <w:separator/>
      </w:r>
    </w:p>
  </w:endnote>
  <w:endnote w:type="continuationSeparator" w:id="0">
    <w:p w14:paraId="5E4483DD" w14:textId="77777777" w:rsidR="00424176" w:rsidRDefault="00424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2E00AD" w:rsidRDefault="002E00AD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2E00AD" w:rsidRDefault="002E00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2E00AD" w:rsidRPr="00852377" w:rsidRDefault="002E00AD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2E00AD" w:rsidRPr="00852377" w:rsidRDefault="002E00AD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B9E19" w14:textId="77777777" w:rsidR="00424176" w:rsidRDefault="00424176">
      <w:pPr>
        <w:spacing w:after="0" w:line="240" w:lineRule="auto"/>
      </w:pPr>
      <w:r>
        <w:separator/>
      </w:r>
    </w:p>
  </w:footnote>
  <w:footnote w:type="continuationSeparator" w:id="0">
    <w:p w14:paraId="7B2A5420" w14:textId="77777777" w:rsidR="00424176" w:rsidRDefault="00424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33496"/>
    <w:rsid w:val="00063835"/>
    <w:rsid w:val="00094F13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A7369"/>
    <w:rsid w:val="002B36EF"/>
    <w:rsid w:val="002B6E24"/>
    <w:rsid w:val="002E00AD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11E0E"/>
    <w:rsid w:val="00415222"/>
    <w:rsid w:val="00424176"/>
    <w:rsid w:val="004502D9"/>
    <w:rsid w:val="00461DF5"/>
    <w:rsid w:val="004731C2"/>
    <w:rsid w:val="0047383D"/>
    <w:rsid w:val="004815A7"/>
    <w:rsid w:val="00495FBE"/>
    <w:rsid w:val="004A1BD9"/>
    <w:rsid w:val="004C09F1"/>
    <w:rsid w:val="004C267E"/>
    <w:rsid w:val="004C4931"/>
    <w:rsid w:val="00503897"/>
    <w:rsid w:val="00515B88"/>
    <w:rsid w:val="00522226"/>
    <w:rsid w:val="00523FA8"/>
    <w:rsid w:val="005243C0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595B"/>
    <w:rsid w:val="00A22991"/>
    <w:rsid w:val="00A34E90"/>
    <w:rsid w:val="00A47C28"/>
    <w:rsid w:val="00A50681"/>
    <w:rsid w:val="00A54517"/>
    <w:rsid w:val="00A60A61"/>
    <w:rsid w:val="00A65A3A"/>
    <w:rsid w:val="00A74F01"/>
    <w:rsid w:val="00AA6F97"/>
    <w:rsid w:val="00AD1847"/>
    <w:rsid w:val="00AF36B7"/>
    <w:rsid w:val="00B018A2"/>
    <w:rsid w:val="00B17C6C"/>
    <w:rsid w:val="00B21A78"/>
    <w:rsid w:val="00B643E3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434CD"/>
    <w:rsid w:val="00F51716"/>
    <w:rsid w:val="00F62D12"/>
    <w:rsid w:val="00F77170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4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8</cp:revision>
  <cp:lastPrinted>2021-03-08T08:23:00Z</cp:lastPrinted>
  <dcterms:created xsi:type="dcterms:W3CDTF">2023-02-15T08:54:00Z</dcterms:created>
  <dcterms:modified xsi:type="dcterms:W3CDTF">2023-02-17T13:22:00Z</dcterms:modified>
</cp:coreProperties>
</file>